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DE2C7" w14:textId="0134616A" w:rsidR="005454CF" w:rsidRPr="008F0187" w:rsidRDefault="00B4121A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B4121A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</w:t>
            </w: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;</w:t>
            </w:r>
          </w:p>
        </w:tc>
        <w:tc>
          <w:tcPr>
            <w:tcW w:w="2816" w:type="dxa"/>
          </w:tcPr>
          <w:p w14:paraId="730833F8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A306B9D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 xml:space="preserve">box-shadow: 0px 10px 15px -3px </w:t>
            </w:r>
            <w:proofErr w:type="spellStart"/>
            <w:proofErr w:type="gramStart"/>
            <w:r>
              <w:t>rgba</w:t>
            </w:r>
            <w:proofErr w:type="spellEnd"/>
            <w:r>
              <w:t>(</w:t>
            </w:r>
            <w:proofErr w:type="gramEnd"/>
            <w:r>
              <w:t xml:space="preserve">0, 0, 0, 0.1), 0px 4px 6px -4px </w:t>
            </w:r>
            <w:proofErr w:type="spellStart"/>
            <w:r>
              <w:t>rgba</w:t>
            </w:r>
            <w:proofErr w:type="spellEnd"/>
            <w:r>
              <w:t>(0, 0, 0, 0.1);</w:t>
            </w:r>
          </w:p>
        </w:tc>
        <w:tc>
          <w:tcPr>
            <w:tcW w:w="2816" w:type="dxa"/>
          </w:tcPr>
          <w:p w14:paraId="4F7C00D7" w14:textId="0244CF3B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เงามี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3987F1E2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osition: fixed;</w:t>
            </w:r>
          </w:p>
        </w:tc>
        <w:tc>
          <w:tcPr>
            <w:tcW w:w="2816" w:type="dxa"/>
          </w:tcPr>
          <w:p w14:paraId="64D822F2" w14:textId="11C0B909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ยึดตำแหน่งไว้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36B5A20C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width: 100%;</w:t>
            </w:r>
          </w:p>
        </w:tc>
        <w:tc>
          <w:tcPr>
            <w:tcW w:w="2816" w:type="dxa"/>
          </w:tcPr>
          <w:p w14:paraId="4DEF4FF5" w14:textId="5B357FF8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3D7E7E21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top: 0;</w:t>
            </w:r>
          </w:p>
        </w:tc>
        <w:tc>
          <w:tcPr>
            <w:tcW w:w="2816" w:type="dxa"/>
          </w:tcPr>
          <w:p w14:paraId="06F3D996" w14:textId="65D3CFFA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ยึดด้านบนของหน้าจอ</w:t>
            </w:r>
          </w:p>
        </w:tc>
      </w:tr>
    </w:tbl>
    <w:p w14:paraId="152EE04D" w14:textId="77777777" w:rsidR="005454CF" w:rsidRPr="008F0187" w:rsidRDefault="00B4121A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B4121A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B4121A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B4121A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06C66B90" w:rsidR="005454CF" w:rsidRPr="008F0187" w:rsidRDefault="006E2D9B" w:rsidP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margin-left: auto; margin-right: auto;</w:t>
            </w:r>
          </w:p>
        </w:tc>
        <w:tc>
          <w:tcPr>
            <w:tcW w:w="2816" w:type="dxa"/>
          </w:tcPr>
          <w:p w14:paraId="49A2D87F" w14:textId="481B0468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จัดกึ่งกลาง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22E46491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adding-left: 1rem; padding-right: 1rem;</w:t>
            </w:r>
          </w:p>
        </w:tc>
        <w:tc>
          <w:tcPr>
            <w:tcW w:w="2816" w:type="dxa"/>
          </w:tcPr>
          <w:p w14:paraId="6ED15662" w14:textId="0276DEE6" w:rsidR="005454CF" w:rsidRPr="006E2D9B" w:rsidRDefault="006E2D9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E2D9B">
              <w:rPr>
                <w:rFonts w:ascii="Tahoma" w:hAnsi="Tahoma" w:cs="Tahoma"/>
                <w:cs/>
                <w:lang w:bidi="th-TH"/>
              </w:rPr>
              <w:t xml:space="preserve">กำหนด </w:t>
            </w:r>
            <w:r w:rsidRPr="006E2D9B">
              <w:rPr>
                <w:rFonts w:ascii="Tahoma" w:hAnsi="Tahoma" w:cs="Tahoma"/>
              </w:rPr>
              <w:t xml:space="preserve">padding </w:t>
            </w:r>
            <w:r w:rsidRPr="006E2D9B">
              <w:rPr>
                <w:rFonts w:ascii="Tahoma" w:hAnsi="Tahoma" w:cs="Tahoma"/>
                <w:cs/>
                <w:lang w:bidi="th-TH"/>
              </w:rPr>
              <w:t>ด้าน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713D5D3B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adding-top: 1rem; padding-bottom: 1rem;</w:t>
            </w:r>
          </w:p>
        </w:tc>
        <w:tc>
          <w:tcPr>
            <w:tcW w:w="2816" w:type="dxa"/>
          </w:tcPr>
          <w:p w14:paraId="7BD1F079" w14:textId="11C2EE79" w:rsidR="005454CF" w:rsidRPr="006E2D9B" w:rsidRDefault="006E2D9B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E2D9B">
              <w:rPr>
                <w:rFonts w:ascii="Tahoma" w:hAnsi="Tahoma" w:cs="Tahoma"/>
                <w:cs/>
                <w:lang w:bidi="th-TH"/>
              </w:rPr>
              <w:t xml:space="preserve">กำหนด </w:t>
            </w:r>
            <w:r w:rsidRPr="006E2D9B">
              <w:rPr>
                <w:rFonts w:ascii="Tahoma" w:hAnsi="Tahoma" w:cs="Tahoma"/>
              </w:rPr>
              <w:t xml:space="preserve">padding </w:t>
            </w:r>
            <w:r w:rsidRPr="006E2D9B">
              <w:rPr>
                <w:rFonts w:ascii="Tahoma" w:hAnsi="Tahoma" w:cs="Tahoma"/>
                <w:cs/>
                <w:lang w:bidi="th-TH"/>
              </w:rPr>
              <w:t>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3B208633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display: flex;</w:t>
            </w:r>
          </w:p>
        </w:tc>
        <w:tc>
          <w:tcPr>
            <w:tcW w:w="2816" w:type="dxa"/>
          </w:tcPr>
          <w:p w14:paraId="4883912D" w14:textId="7F3C4CCE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แสดงผลแบบ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5FC77D69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justify-content: space-between;</w:t>
            </w:r>
          </w:p>
        </w:tc>
        <w:tc>
          <w:tcPr>
            <w:tcW w:w="2816" w:type="dxa"/>
          </w:tcPr>
          <w:p w14:paraId="542D308F" w14:textId="667962CD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จัดช่องว่างระหว่างลูก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261B13A4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align-items: center;</w:t>
            </w:r>
          </w:p>
        </w:tc>
        <w:tc>
          <w:tcPr>
            <w:tcW w:w="2816" w:type="dxa"/>
          </w:tcPr>
          <w:p w14:paraId="555D1405" w14:textId="4587623F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จัดแนวแกนตั้งตร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63A45B47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gap: 2rem;</w:t>
            </w:r>
          </w:p>
        </w:tc>
        <w:tc>
          <w:tcPr>
            <w:tcW w:w="2816" w:type="dxa"/>
          </w:tcPr>
          <w:p w14:paraId="32C927F5" w14:textId="0FB96048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ว้นระยะห่างระหว่างลูกในแนวนอน</w:t>
            </w:r>
          </w:p>
        </w:tc>
      </w:tr>
    </w:tbl>
    <w:p w14:paraId="4ED986B7" w14:textId="77777777" w:rsidR="005454CF" w:rsidRPr="008F0187" w:rsidRDefault="00B4121A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086BB302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ont-size: 1.5rem;</w:t>
            </w:r>
          </w:p>
        </w:tc>
        <w:tc>
          <w:tcPr>
            <w:tcW w:w="2750" w:type="dxa"/>
          </w:tcPr>
          <w:p w14:paraId="6A26C955" w14:textId="6C6D1210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ขนาดตัวอักษรใหญ่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697F1511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ont-size: 1.25rem;</w:t>
            </w:r>
          </w:p>
        </w:tc>
        <w:tc>
          <w:tcPr>
            <w:tcW w:w="2750" w:type="dxa"/>
          </w:tcPr>
          <w:p w14:paraId="7C38FAF2" w14:textId="3BC97B43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ขนาดตัวอักษร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ลาง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716463F3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ont-weight: 700;</w:t>
            </w:r>
          </w:p>
        </w:tc>
        <w:tc>
          <w:tcPr>
            <w:tcW w:w="2750" w:type="dxa"/>
          </w:tcPr>
          <w:p w14:paraId="27677F40" w14:textId="732632EB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ตัวอักษร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56D5171B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4B5563;</w:t>
            </w:r>
          </w:p>
        </w:tc>
        <w:tc>
          <w:tcPr>
            <w:tcW w:w="2750" w:type="dxa"/>
          </w:tcPr>
          <w:p w14:paraId="080E83B9" w14:textId="75755CD6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ีเทาอ่อน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08EFB0EC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2563EB;</w:t>
            </w:r>
          </w:p>
        </w:tc>
        <w:tc>
          <w:tcPr>
            <w:tcW w:w="2750" w:type="dxa"/>
          </w:tcPr>
          <w:p w14:paraId="2CC9C935" w14:textId="3181DA5E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ีน้ำเงิน</w:t>
            </w:r>
          </w:p>
        </w:tc>
      </w:tr>
    </w:tbl>
    <w:p w14:paraId="221E1FB2" w14:textId="77777777" w:rsidR="005454CF" w:rsidRPr="008F0187" w:rsidRDefault="00B4121A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5AA63197" w:rsidR="005454CF" w:rsidRPr="008F0187" w:rsidRDefault="006E2D9B" w:rsidP="006E2D9B">
            <w:pPr>
              <w:pStyle w:val="Compact"/>
              <w:tabs>
                <w:tab w:val="left" w:pos="996"/>
              </w:tabs>
              <w:rPr>
                <w:rFonts w:ascii="Tahoma" w:hAnsi="Tahoma" w:cs="Tahoma"/>
                <w:sz w:val="18"/>
                <w:szCs w:val="20"/>
              </w:rPr>
            </w:pPr>
            <w:r>
              <w:t>background-image: linear-</w:t>
            </w:r>
            <w:proofErr w:type="gramStart"/>
            <w:r>
              <w:t>gradient(</w:t>
            </w:r>
            <w:proofErr w:type="gramEnd"/>
            <w:r>
              <w:t>to right, ...);</w:t>
            </w:r>
          </w:p>
        </w:tc>
        <w:tc>
          <w:tcPr>
            <w:tcW w:w="2750" w:type="dxa"/>
          </w:tcPr>
          <w:p w14:paraId="27078725" w14:textId="008A82DD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พื้นหลัง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5A64F2F9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...from: #3B82F6;</w:t>
            </w:r>
          </w:p>
        </w:tc>
        <w:tc>
          <w:tcPr>
            <w:tcW w:w="2750" w:type="dxa"/>
          </w:tcPr>
          <w:p w14:paraId="6AE006DE" w14:textId="1A86713B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ีเริ่มต้นจากน้ำเงิน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0E1BF27C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...to: #1D4ED8;</w:t>
            </w:r>
          </w:p>
        </w:tc>
        <w:tc>
          <w:tcPr>
            <w:tcW w:w="2750" w:type="dxa"/>
          </w:tcPr>
          <w:p w14:paraId="76FE40D7" w14:textId="171113DE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ีปลายทางสีน้ำเงิน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587BA9A6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</w:t>
            </w:r>
            <w:proofErr w:type="spellStart"/>
            <w:r>
              <w:t>ffffff</w:t>
            </w:r>
            <w:proofErr w:type="spellEnd"/>
            <w:r>
              <w:t>;</w:t>
            </w:r>
          </w:p>
        </w:tc>
        <w:tc>
          <w:tcPr>
            <w:tcW w:w="2750" w:type="dxa"/>
          </w:tcPr>
          <w:p w14:paraId="4D0D560C" w14:textId="229D4768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ข้อความ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37D58E52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adding-top: 5rem; padding-bottom: 5rem;</w:t>
            </w:r>
          </w:p>
        </w:tc>
        <w:tc>
          <w:tcPr>
            <w:tcW w:w="2750" w:type="dxa"/>
          </w:tcPr>
          <w:p w14:paraId="3047C894" w14:textId="1046873E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ระยะ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Padding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ด้านบนและล่าง</w:t>
            </w:r>
          </w:p>
        </w:tc>
      </w:tr>
    </w:tbl>
    <w:p w14:paraId="4842069C" w14:textId="77777777" w:rsidR="005454CF" w:rsidRPr="008F0187" w:rsidRDefault="00B4121A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0DBB034B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479664F0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แสดงผลแบบ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14C461FF" w:rsidR="005454CF" w:rsidRPr="008F0187" w:rsidRDefault="006E2D9B" w:rsidP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 xml:space="preserve">grid-template-columns: </w:t>
            </w:r>
            <w:proofErr w:type="gramStart"/>
            <w:r>
              <w:t>repeat(</w:t>
            </w:r>
            <w:proofErr w:type="gramEnd"/>
            <w:r>
              <w:t>1, 1fr);</w:t>
            </w:r>
          </w:p>
        </w:tc>
        <w:tc>
          <w:tcPr>
            <w:tcW w:w="2816" w:type="dxa"/>
          </w:tcPr>
          <w:p w14:paraId="05096C07" w14:textId="4719DD92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1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2EC31ACB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6E2D9B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6E2D9B">
              <w:rPr>
                <w:rFonts w:ascii="Tahoma" w:hAnsi="Tahoma" w:cs="Tahoma"/>
                <w:sz w:val="20"/>
                <w:szCs w:val="20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2367EF8E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3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คอลัมน์ในหน้าจอกลางขึ้นไป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0B211E18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50EBBD15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ช่องว่างระหว่างแถวและคอมลัมน์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4516F21D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7EF2D787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มุมมนขนาดกลาง</w:t>
            </w:r>
          </w:p>
        </w:tc>
      </w:tr>
    </w:tbl>
    <w:p w14:paraId="609E2819" w14:textId="77777777" w:rsidR="005454CF" w:rsidRPr="008F0187" w:rsidRDefault="00B4121A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16984B22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6E2D9B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E2D9B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0570F334" w:rsidR="005454CF" w:rsidRPr="008F0187" w:rsidRDefault="00B4121A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  <w:lang w:bidi="th-TH"/>
              </w:rPr>
              <w:t>Flexbox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บนหน้าจอกลางขึ้นไป</w:t>
            </w:r>
            <w:bookmarkStart w:id="7" w:name="_GoBack"/>
            <w:bookmarkEnd w:id="7"/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05EC38D1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21F6500F" w:rsidR="005454CF" w:rsidRPr="008F0187" w:rsidRDefault="00B4121A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ซ่อน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5B1E4916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6E2D9B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E2D9B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43CF22CD" w:rsidR="005454CF" w:rsidRPr="008F0187" w:rsidRDefault="00B4121A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แสดงเป็น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Block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บนหน้าจอกลางขึ้นไป</w:t>
            </w:r>
          </w:p>
        </w:tc>
      </w:tr>
    </w:tbl>
    <w:p w14:paraId="09B97903" w14:textId="77777777" w:rsidR="005454CF" w:rsidRPr="008F0187" w:rsidRDefault="00B4121A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8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B4121A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6E81E3F9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E2D9B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E2D9B">
              <w:rPr>
                <w:rFonts w:ascii="Tahoma" w:hAnsi="Tahoma" w:cs="Tahoma"/>
                <w:sz w:val="20"/>
                <w:szCs w:val="20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511FDA2A" w:rsidR="005454CF" w:rsidRPr="008F0187" w:rsidRDefault="00B4121A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พื้นหลังเปลี่ยนเป็นสีน้ำเงินอ่อนเมื่อ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hover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73A7074C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E2D9B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E2D9B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7534EDD9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สีข้อความเปลี่ยนเป็นน้ำเงินเข้มเมื่อ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hover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B412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29B0EFB4" w:rsidR="005454CF" w:rsidRPr="008F0187" w:rsidRDefault="006E2D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E2D9B">
              <w:rPr>
                <w:rFonts w:ascii="Tahoma" w:hAnsi="Tahoma" w:cs="Tahoma"/>
                <w:sz w:val="20"/>
                <w:szCs w:val="20"/>
              </w:rPr>
              <w:t>transition: color 0.2s, background-color 0.2s;</w:t>
            </w:r>
          </w:p>
        </w:tc>
        <w:tc>
          <w:tcPr>
            <w:tcW w:w="2816" w:type="dxa"/>
          </w:tcPr>
          <w:p w14:paraId="6EBC0E19" w14:textId="5B4C4377" w:rsidR="005454CF" w:rsidRPr="008F0187" w:rsidRDefault="006E2D9B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ปลี่ยนสีอย่างนุ่มนวล</w:t>
            </w:r>
          </w:p>
        </w:tc>
      </w:tr>
      <w:bookmarkEnd w:id="0"/>
      <w:bookmarkEnd w:id="8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6E2D9B"/>
    <w:rsid w:val="0087202F"/>
    <w:rsid w:val="008F0187"/>
    <w:rsid w:val="00B4121A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1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Wassana Thongon</cp:lastModifiedBy>
  <cp:revision>2</cp:revision>
  <dcterms:created xsi:type="dcterms:W3CDTF">2024-12-26T03:49:00Z</dcterms:created>
  <dcterms:modified xsi:type="dcterms:W3CDTF">2024-12-26T03:49:00Z</dcterms:modified>
</cp:coreProperties>
</file>